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E70AD" w14:textId="77777777"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14:paraId="4DD58F6A" w14:textId="77777777" w:rsidR="00934236" w:rsidRPr="00CE4CED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="00871DAE">
        <w:rPr>
          <w:rFonts w:ascii="Bookman Old Style" w:hAnsi="Bookman Old Style" w:cs="Times New Roman"/>
          <w:b/>
          <w:sz w:val="24"/>
          <w:szCs w:val="24"/>
        </w:rPr>
        <w:t>25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="00116328">
        <w:rPr>
          <w:rFonts w:ascii="Bookman Old Style" w:hAnsi="Bookman Old Style" w:cs="Times New Roman"/>
          <w:b/>
          <w:sz w:val="24"/>
          <w:szCs w:val="24"/>
          <w:lang w:val="en-AU"/>
        </w:rPr>
        <w:t>.A./</w:t>
      </w:r>
      <w:r w:rsidR="00CE4CED">
        <w:rPr>
          <w:rFonts w:ascii="Bookman Old Style" w:hAnsi="Bookman Old Style" w:cs="Times New Roman"/>
          <w:b/>
          <w:sz w:val="24"/>
          <w:szCs w:val="24"/>
        </w:rPr>
        <w:t>2021</w:t>
      </w:r>
    </w:p>
    <w:p w14:paraId="14EBA502" w14:textId="77777777"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F260CDA" w14:textId="77777777"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C7D9D7" w14:textId="77777777"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1D30DCA1" w14:textId="77777777" w:rsidR="004B0389" w:rsidRPr="004B0389" w:rsidRDefault="00AB0651" w:rsidP="004B0389">
      <w:pPr>
        <w:ind w:left="1418" w:right="356" w:hanging="1418"/>
        <w:jc w:val="both"/>
        <w:rPr>
          <w:rFonts w:ascii="Times New Roman" w:eastAsia="Calisto MT" w:hAnsi="Times New Roman" w:cs="Times New Roman"/>
          <w:bCs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itle</w:t>
      </w:r>
      <w:r w:rsidR="000C46F4" w:rsidRPr="000C46F4">
        <w:rPr>
          <w:rFonts w:ascii="Times New Roman" w:hAnsi="Times New Roman"/>
          <w:sz w:val="24"/>
          <w:szCs w:val="24"/>
        </w:rPr>
        <w:tab/>
      </w:r>
      <w:r w:rsidR="000C46F4" w:rsidRPr="000C46F4">
        <w:rPr>
          <w:rFonts w:ascii="Times New Roman" w:hAnsi="Times New Roman"/>
          <w:sz w:val="24"/>
          <w:szCs w:val="24"/>
        </w:rPr>
        <w:tab/>
        <w:t>:</w:t>
      </w:r>
      <w:r w:rsidR="00980989">
        <w:rPr>
          <w:rFonts w:ascii="Times New Roman" w:hAnsi="Times New Roman"/>
          <w:sz w:val="24"/>
          <w:szCs w:val="24"/>
        </w:rPr>
        <w:t xml:space="preserve"> </w:t>
      </w:r>
      <w:r w:rsidR="004B0389" w:rsidRPr="004B0389">
        <w:rPr>
          <w:rFonts w:ascii="Times New Roman" w:hAnsi="Times New Roman" w:cs="Times New Roman"/>
          <w:bCs/>
          <w:sz w:val="24"/>
          <w:szCs w:val="24"/>
        </w:rPr>
        <w:t>The Effect of Learning Biophysics with STEM Approach on Science Process Skills and Critical Thinking: Field Study on Application of NA-AOGS for Increasing Soybean Productivity and Growth Rate</w:t>
      </w:r>
    </w:p>
    <w:p w14:paraId="4AFCF45B" w14:textId="768CD4CB" w:rsidR="00980989" w:rsidRDefault="00980989" w:rsidP="00226200">
      <w:pPr>
        <w:pStyle w:val="NoSpacing"/>
        <w:rPr>
          <w:rFonts w:ascii="Times New Roman" w:hAnsi="Times New Roman"/>
          <w:b/>
          <w:sz w:val="24"/>
          <w:szCs w:val="24"/>
          <w:lang w:val="id-ID"/>
        </w:rPr>
      </w:pPr>
    </w:p>
    <w:p w14:paraId="10B09550" w14:textId="2DA9A867" w:rsidR="007A4602" w:rsidRPr="004B0389" w:rsidRDefault="00AB0651" w:rsidP="007A460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A4602">
        <w:rPr>
          <w:rFonts w:ascii="Times New Roman" w:hAnsi="Times New Roman" w:cs="Times New Roman"/>
          <w:sz w:val="24"/>
          <w:szCs w:val="24"/>
        </w:rPr>
        <w:t>authors</w:t>
      </w:r>
      <w:r w:rsidRPr="007A4602">
        <w:rPr>
          <w:rFonts w:ascii="Times New Roman" w:hAnsi="Times New Roman" w:cs="Times New Roman"/>
          <w:sz w:val="24"/>
          <w:szCs w:val="24"/>
        </w:rPr>
        <w:tab/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C46F4" w:rsidRPr="007A4602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948C5" w:rsidRPr="007A4602">
        <w:rPr>
          <w:rFonts w:ascii="Times New Roman" w:hAnsi="Times New Roman" w:cs="Times New Roman"/>
          <w:sz w:val="24"/>
          <w:szCs w:val="24"/>
        </w:rPr>
        <w:t xml:space="preserve"> </w:t>
      </w:r>
      <w:r w:rsidR="004B0389">
        <w:rPr>
          <w:rFonts w:ascii="Times New Roman" w:hAnsi="Times New Roman" w:cs="Times New Roman"/>
          <w:sz w:val="24"/>
          <w:szCs w:val="24"/>
          <w:lang w:val="en-US"/>
        </w:rPr>
        <w:t xml:space="preserve"> Dadan Rosana</w:t>
      </w:r>
    </w:p>
    <w:p w14:paraId="615CE29F" w14:textId="76772E8A" w:rsidR="007A4602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4B0389">
        <w:rPr>
          <w:rFonts w:ascii="Times New Roman" w:hAnsi="Times New Roman" w:cs="Times New Roman"/>
          <w:sz w:val="24"/>
          <w:szCs w:val="24"/>
          <w:lang w:val="en-US"/>
        </w:rPr>
        <w:t xml:space="preserve"> Nur </w:t>
      </w:r>
      <w:proofErr w:type="spellStart"/>
      <w:r w:rsidR="004B0389">
        <w:rPr>
          <w:rFonts w:ascii="Times New Roman" w:hAnsi="Times New Roman" w:cs="Times New Roman"/>
          <w:sz w:val="24"/>
          <w:szCs w:val="24"/>
          <w:lang w:val="en-US"/>
        </w:rPr>
        <w:t>Kadarisman</w:t>
      </w:r>
      <w:proofErr w:type="spellEnd"/>
    </w:p>
    <w:p w14:paraId="436ECF52" w14:textId="357E5FCF" w:rsidR="007A4602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  3.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B0389">
        <w:rPr>
          <w:rFonts w:ascii="Times New Roman" w:hAnsi="Times New Roman" w:cs="Times New Roman"/>
          <w:sz w:val="24"/>
          <w:szCs w:val="24"/>
          <w:lang w:val="en-US"/>
        </w:rPr>
        <w:t xml:space="preserve"> Agus Purwanto</w:t>
      </w:r>
    </w:p>
    <w:p w14:paraId="4C2E67F5" w14:textId="0615D2B0" w:rsidR="004B0389" w:rsidRPr="007A4602" w:rsidRDefault="004B0389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4.  E.K. Sari</w:t>
      </w:r>
    </w:p>
    <w:p w14:paraId="0D14434D" w14:textId="77777777"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5212E2">
        <w:rPr>
          <w:rFonts w:ascii="Times New Roman" w:hAnsi="Times New Roman" w:cs="Times New Roman"/>
          <w:sz w:val="24"/>
          <w:szCs w:val="24"/>
        </w:rPr>
        <w:t>September</w:t>
      </w:r>
      <w:r w:rsidR="00CE4CED">
        <w:rPr>
          <w:rFonts w:ascii="Times New Roman" w:hAnsi="Times New Roman" w:cs="Times New Roman"/>
          <w:sz w:val="24"/>
          <w:szCs w:val="24"/>
        </w:rPr>
        <w:t xml:space="preserve"> 2021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14:paraId="5D669186" w14:textId="77777777"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2E9B67E" w14:textId="77777777"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B0AE06F" w14:textId="77777777" w:rsidR="000C46F4" w:rsidRDefault="000C46F4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50C1F1" w14:textId="0AACCA14" w:rsidR="00AB0651" w:rsidRPr="004B0389" w:rsidRDefault="00F948C5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  <w:t>Semarang</w:t>
      </w:r>
      <w:r w:rsidR="00AB06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4B0389">
        <w:rPr>
          <w:rFonts w:ascii="Times New Roman" w:hAnsi="Times New Roman" w:cs="Times New Roman"/>
          <w:sz w:val="24"/>
          <w:szCs w:val="24"/>
          <w:lang w:val="en-US"/>
        </w:rPr>
        <w:t>28 September 2021</w:t>
      </w:r>
    </w:p>
    <w:p w14:paraId="342CF632" w14:textId="22DBBAF4" w:rsidR="00F948C5" w:rsidRPr="00F948C5" w:rsidRDefault="004B0389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E69306B" wp14:editId="2076DDF7">
            <wp:simplePos x="0" y="0"/>
            <wp:positionH relativeFrom="margin">
              <wp:posOffset>3949700</wp:posOffset>
            </wp:positionH>
            <wp:positionV relativeFrom="paragraph">
              <wp:posOffset>208280</wp:posOffset>
            </wp:positionV>
            <wp:extent cx="1138555" cy="762000"/>
            <wp:effectExtent l="0" t="0" r="4445" b="0"/>
            <wp:wrapNone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855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0651"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 w:rsidR="00AB0651"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14:paraId="240A6BCB" w14:textId="3443A9F4" w:rsidR="004B0389" w:rsidRDefault="004B0389" w:rsidP="00226200">
      <w:pPr>
        <w:tabs>
          <w:tab w:val="left" w:pos="6237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3507A58A" w14:textId="77777777" w:rsidR="004B0389" w:rsidRDefault="004B0389" w:rsidP="00226200">
      <w:pPr>
        <w:tabs>
          <w:tab w:val="left" w:pos="6237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36C97EE" w14:textId="77777777" w:rsidR="004B0389" w:rsidRDefault="004B0389" w:rsidP="00226200">
      <w:pPr>
        <w:tabs>
          <w:tab w:val="left" w:pos="6237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04FC7F61" w14:textId="77777777" w:rsidR="004B0389" w:rsidRDefault="004B0389" w:rsidP="00226200">
      <w:pPr>
        <w:tabs>
          <w:tab w:val="left" w:pos="6237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60467FD6" w14:textId="080D6586" w:rsidR="00F948C5" w:rsidRPr="00F948C5" w:rsidRDefault="00416589" w:rsidP="00226200">
      <w:pPr>
        <w:tabs>
          <w:tab w:val="left" w:pos="6237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80E65">
        <w:rPr>
          <w:rFonts w:ascii="Times New Roman" w:hAnsi="Times New Roman" w:cs="Times New Roman"/>
          <w:sz w:val="24"/>
          <w:szCs w:val="24"/>
        </w:rPr>
        <w:t>[</w:t>
      </w:r>
      <w:r w:rsidR="004B0389">
        <w:rPr>
          <w:rFonts w:ascii="Times New Roman" w:hAnsi="Times New Roman" w:cs="Times New Roman"/>
          <w:sz w:val="24"/>
          <w:szCs w:val="24"/>
          <w:lang w:val="en-US"/>
        </w:rPr>
        <w:t>Dadan Rosana</w:t>
      </w:r>
      <w:r w:rsidR="00380E65">
        <w:rPr>
          <w:rFonts w:ascii="Times New Roman" w:hAnsi="Times New Roman" w:cs="Times New Roman"/>
          <w:sz w:val="24"/>
          <w:szCs w:val="24"/>
        </w:rPr>
        <w:t>]</w:t>
      </w:r>
    </w:p>
    <w:p w14:paraId="0BA326A3" w14:textId="77777777" w:rsidR="000C46F4" w:rsidRDefault="000C46F4" w:rsidP="000C46F4">
      <w:pPr>
        <w:jc w:val="both"/>
        <w:rPr>
          <w:lang w:val="en-US"/>
        </w:rPr>
      </w:pPr>
    </w:p>
    <w:p w14:paraId="0D0DF24A" w14:textId="77777777" w:rsidR="000C46F4" w:rsidRPr="000C46F4" w:rsidRDefault="000C46F4" w:rsidP="000C46F4">
      <w:pPr>
        <w:jc w:val="both"/>
        <w:rPr>
          <w:lang w:val="en-US"/>
        </w:rPr>
      </w:pPr>
    </w:p>
    <w:sectPr w:rsidR="000C46F4" w:rsidRPr="000C46F4" w:rsidSect="0014523A">
      <w:headerReference w:type="default" r:id="rId8"/>
      <w:pgSz w:w="12240" w:h="15840"/>
      <w:pgMar w:top="1440" w:right="1440" w:bottom="1440" w:left="144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37859" w14:textId="77777777" w:rsidR="005F3E91" w:rsidRDefault="005F3E91" w:rsidP="00934236">
      <w:pPr>
        <w:spacing w:after="0" w:line="240" w:lineRule="auto"/>
      </w:pPr>
      <w:r>
        <w:separator/>
      </w:r>
    </w:p>
  </w:endnote>
  <w:endnote w:type="continuationSeparator" w:id="0">
    <w:p w14:paraId="66FEFA11" w14:textId="77777777" w:rsidR="005F3E91" w:rsidRDefault="005F3E91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E7C76" w14:textId="77777777" w:rsidR="005F3E91" w:rsidRDefault="005F3E91" w:rsidP="00934236">
      <w:pPr>
        <w:spacing w:after="0" w:line="240" w:lineRule="auto"/>
      </w:pPr>
      <w:r>
        <w:separator/>
      </w:r>
    </w:p>
  </w:footnote>
  <w:footnote w:type="continuationSeparator" w:id="0">
    <w:p w14:paraId="458CA8D7" w14:textId="77777777" w:rsidR="005F3E91" w:rsidRDefault="005F3E91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B1014" w14:textId="77777777" w:rsidR="00934236" w:rsidRPr="0068779B" w:rsidRDefault="00116328" w:rsidP="0068779B">
    <w:pPr>
      <w:spacing w:after="0" w:line="240" w:lineRule="auto"/>
      <w:ind w:left="-1134" w:right="-755"/>
      <w:jc w:val="center"/>
      <w:rPr>
        <w:b/>
        <w:bCs/>
        <w:sz w:val="20"/>
        <w:lang w:val="en-GB"/>
      </w:rPr>
    </w:pPr>
    <w:r>
      <w:rPr>
        <w:noProof/>
        <w:lang w:eastAsia="id-ID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79C599" wp14:editId="1F9E385B">
              <wp:simplePos x="0" y="0"/>
              <wp:positionH relativeFrom="column">
                <wp:posOffset>4829175</wp:posOffset>
              </wp:positionH>
              <wp:positionV relativeFrom="paragraph">
                <wp:posOffset>36830</wp:posOffset>
              </wp:positionV>
              <wp:extent cx="1266825" cy="12096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682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A90D82" w14:textId="77777777" w:rsidR="00934236" w:rsidRDefault="00934236" w:rsidP="00934236">
                          <w:r>
                            <w:rPr>
                              <w:noProof/>
                              <w:lang w:eastAsia="id-ID"/>
                            </w:rPr>
                            <w:drawing>
                              <wp:inline distT="0" distB="0" distL="0" distR="0" wp14:anchorId="3623FF0E" wp14:editId="1DFC825F">
                                <wp:extent cx="790575" cy="790575"/>
                                <wp:effectExtent l="0" t="0" r="9525" b="9525"/>
                                <wp:docPr id="7" name="Picture 7" descr="Image result for PPII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 descr="Image result for PPII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1439" cy="7914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80.25pt;margin-top:2.9pt;width:9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6BDD65A5" wp14:editId="2791696C">
                          <wp:extent cx="790575" cy="790575"/>
                          <wp:effectExtent l="0" t="0" r="9525" b="9525"/>
                          <wp:docPr id="7" name="Picture 7" descr="Image result for PPII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 descr="Image result for PPII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1439" cy="7914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id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3E4BE18" wp14:editId="495D6095">
              <wp:simplePos x="0" y="0"/>
              <wp:positionH relativeFrom="column">
                <wp:posOffset>-466725</wp:posOffset>
              </wp:positionH>
              <wp:positionV relativeFrom="paragraph">
                <wp:posOffset>-40005</wp:posOffset>
              </wp:positionV>
              <wp:extent cx="1114425" cy="11049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4425" cy="1104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CBF355" w14:textId="77777777" w:rsidR="00934236" w:rsidRDefault="00934236" w:rsidP="00934236">
                          <w:r>
                            <w:rPr>
                              <w:noProof/>
                              <w:lang w:eastAsia="id-ID"/>
                            </w:rPr>
                            <w:drawing>
                              <wp:inline distT="0" distB="0" distL="0" distR="0" wp14:anchorId="7B223885" wp14:editId="6ADF477E">
                                <wp:extent cx="742950" cy="990601"/>
                                <wp:effectExtent l="0" t="0" r="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5466" cy="99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left:0;text-align:left;margin-left:-36.75pt;margin-top:-3.15pt;width:87.7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04637A71" wp14:editId="775D06A8">
                          <wp:extent cx="742950" cy="990601"/>
                          <wp:effectExtent l="0" t="0" r="0" b="0"/>
                          <wp:docPr id="8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5466" cy="99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8779B" w:rsidRPr="0068779B">
      <w:rPr>
        <w:rFonts w:ascii="Arial" w:eastAsia="Times New Roman" w:hAnsi="Arial" w:cs="Arial"/>
        <w:b/>
        <w:bCs/>
        <w:noProof/>
        <w:sz w:val="20"/>
        <w:szCs w:val="24"/>
        <w:lang w:val="en-GB" w:eastAsia="id-ID"/>
      </w:rPr>
      <w:t xml:space="preserve"> </w:t>
    </w:r>
    <w:r w:rsidR="0068779B" w:rsidRPr="0068779B">
      <w:rPr>
        <w:b/>
        <w:bCs/>
        <w:sz w:val="20"/>
        <w:lang w:val="en-GB"/>
      </w:rPr>
      <w:t>Ministry of Education and Culture</w:t>
    </w:r>
  </w:p>
  <w:p w14:paraId="55B491A7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14:paraId="0B448AF7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14:paraId="5F93CA4B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14:paraId="43C491A9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14:paraId="6714E83E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14:paraId="281E8949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14:paraId="36858B8A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Nationally Accredited Decree of </w:t>
    </w:r>
    <w:r w:rsidR="00C860CE" w:rsidRPr="00C860CE">
      <w:rPr>
        <w:b/>
        <w:sz w:val="16"/>
      </w:rPr>
      <w:t xml:space="preserve">The </w:t>
    </w:r>
    <w:r w:rsidR="00C30CF8">
      <w:rPr>
        <w:b/>
        <w:sz w:val="16"/>
      </w:rPr>
      <w:t>Minister</w:t>
    </w:r>
    <w:r w:rsidR="00C860CE" w:rsidRPr="00C860CE">
      <w:rPr>
        <w:b/>
        <w:sz w:val="16"/>
      </w:rPr>
      <w:t xml:space="preserve"> of Education and Culture</w:t>
    </w:r>
    <w:r w:rsidR="0068779B">
      <w:rPr>
        <w:b/>
        <w:sz w:val="16"/>
      </w:rPr>
      <w:t xml:space="preserve"> </w:t>
    </w:r>
    <w:r w:rsidRPr="0019494B">
      <w:rPr>
        <w:b/>
        <w:sz w:val="16"/>
      </w:rPr>
      <w:t>No. 2/E/KPT/2015</w:t>
    </w:r>
  </w:p>
  <w:p w14:paraId="3C46F4B1" w14:textId="77777777" w:rsidR="00934236" w:rsidRPr="0019494B" w:rsidRDefault="00C860CE" w:rsidP="00934236">
    <w:pPr>
      <w:spacing w:after="0" w:line="240" w:lineRule="auto"/>
      <w:ind w:left="-1134" w:right="-755"/>
      <w:jc w:val="center"/>
      <w:rPr>
        <w:b/>
        <w:sz w:val="16"/>
      </w:rPr>
    </w:pPr>
    <w:r>
      <w:rPr>
        <w:b/>
        <w:sz w:val="16"/>
      </w:rPr>
      <w:t>SCOPUS INDEXED AND Q2</w:t>
    </w:r>
    <w:r w:rsidR="00934236" w:rsidRPr="0019494B">
      <w:rPr>
        <w:b/>
        <w:sz w:val="16"/>
      </w:rPr>
      <w:t xml:space="preserve"> SCIMAGOJR </w:t>
    </w:r>
  </w:p>
  <w:p w14:paraId="0925EFB0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14:paraId="0F68EE0F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5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14:paraId="478174FD" w14:textId="77777777" w:rsidR="00934236" w:rsidRDefault="00116328" w:rsidP="00934236">
    <w:pPr>
      <w:ind w:left="-567" w:right="-755"/>
      <w:rPr>
        <w:sz w:val="12"/>
      </w:rPr>
    </w:pPr>
    <w:r>
      <w:rPr>
        <w:noProof/>
        <w:lang w:eastAsia="id-ID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1E4F0102" wp14:editId="57E66B23">
              <wp:simplePos x="0" y="0"/>
              <wp:positionH relativeFrom="column">
                <wp:posOffset>-930910</wp:posOffset>
              </wp:positionH>
              <wp:positionV relativeFrom="paragraph">
                <wp:posOffset>166369</wp:posOffset>
              </wp:positionV>
              <wp:extent cx="9864090" cy="0"/>
              <wp:effectExtent l="0" t="19050" r="22860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986409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2FA08D" id="Straight Connector 10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" strokecolor="black [3200]" strokeweight="2.25pt">
              <v:stroke joinstyle="miter"/>
              <o:lock v:ext="edit" shapetype="f"/>
            </v:line>
          </w:pict>
        </mc:Fallback>
      </mc:AlternateContent>
    </w:r>
  </w:p>
  <w:p w14:paraId="4C71E8F3" w14:textId="77777777" w:rsidR="00934236" w:rsidRPr="0019494B" w:rsidRDefault="00934236" w:rsidP="00934236">
    <w:pPr>
      <w:ind w:left="-567" w:right="-755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35CF3"/>
    <w:multiLevelType w:val="hybridMultilevel"/>
    <w:tmpl w:val="3C666DB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42FDE"/>
    <w:rsid w:val="000C46F4"/>
    <w:rsid w:val="000E2BE9"/>
    <w:rsid w:val="000F2746"/>
    <w:rsid w:val="00116328"/>
    <w:rsid w:val="0014523A"/>
    <w:rsid w:val="00226200"/>
    <w:rsid w:val="00322704"/>
    <w:rsid w:val="00380E65"/>
    <w:rsid w:val="00416589"/>
    <w:rsid w:val="0042036C"/>
    <w:rsid w:val="00423E87"/>
    <w:rsid w:val="004624A1"/>
    <w:rsid w:val="004B0389"/>
    <w:rsid w:val="004D6960"/>
    <w:rsid w:val="005212E2"/>
    <w:rsid w:val="005722F7"/>
    <w:rsid w:val="005E1382"/>
    <w:rsid w:val="005F3E91"/>
    <w:rsid w:val="0068779B"/>
    <w:rsid w:val="006E2D11"/>
    <w:rsid w:val="006E61A3"/>
    <w:rsid w:val="006E750E"/>
    <w:rsid w:val="0072414B"/>
    <w:rsid w:val="00787648"/>
    <w:rsid w:val="007A4602"/>
    <w:rsid w:val="007D30E0"/>
    <w:rsid w:val="0086082C"/>
    <w:rsid w:val="00871DAE"/>
    <w:rsid w:val="0091008F"/>
    <w:rsid w:val="00913551"/>
    <w:rsid w:val="00934236"/>
    <w:rsid w:val="00980989"/>
    <w:rsid w:val="009C0A8B"/>
    <w:rsid w:val="00A36F90"/>
    <w:rsid w:val="00A7575B"/>
    <w:rsid w:val="00AA077A"/>
    <w:rsid w:val="00AB0651"/>
    <w:rsid w:val="00B20F95"/>
    <w:rsid w:val="00B428A3"/>
    <w:rsid w:val="00B502EF"/>
    <w:rsid w:val="00B71F93"/>
    <w:rsid w:val="00C30CF8"/>
    <w:rsid w:val="00C860CE"/>
    <w:rsid w:val="00CE4CED"/>
    <w:rsid w:val="00D01E1C"/>
    <w:rsid w:val="00E90F04"/>
    <w:rsid w:val="00EA2D46"/>
    <w:rsid w:val="00ED17EB"/>
    <w:rsid w:val="00EE44A1"/>
    <w:rsid w:val="00EE6396"/>
    <w:rsid w:val="00F948C5"/>
    <w:rsid w:val="00FA46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017CF3"/>
  <w15:docId w15:val="{AD01BF5A-C913-43D6-8A06-EA3FDB05E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10.png"/><Relationship Id="rId1" Type="http://schemas.openxmlformats.org/officeDocument/2006/relationships/image" Target="media/image2.png"/><Relationship Id="rId5" Type="http://schemas.openxmlformats.org/officeDocument/2006/relationships/hyperlink" Target="mailto:jpii@mail.unnes.ac.id" TargetMode="External"/><Relationship Id="rId4" Type="http://schemas.openxmlformats.org/officeDocument/2006/relationships/image" Target="media/image2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 12 QI</dc:creator>
  <cp:lastModifiedBy>Dadan Rosana</cp:lastModifiedBy>
  <cp:revision>2</cp:revision>
  <cp:lastPrinted>2018-03-13T07:24:00Z</cp:lastPrinted>
  <dcterms:created xsi:type="dcterms:W3CDTF">2021-09-30T13:36:00Z</dcterms:created>
  <dcterms:modified xsi:type="dcterms:W3CDTF">2021-09-30T13:36:00Z</dcterms:modified>
</cp:coreProperties>
</file>